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F51EC2" w14:textId="30381313" w:rsidR="00502B34" w:rsidRDefault="00543BC8" w:rsidP="00B950F6">
      <w:pPr>
        <w:pStyle w:val="Heading1"/>
      </w:pPr>
      <w:r>
        <w:t>Smart Home Mockup</w:t>
      </w:r>
    </w:p>
    <w:p w14:paraId="724088E1" w14:textId="4F3F7E73" w:rsidR="00543BC8" w:rsidRDefault="00543BC8"/>
    <w:p w14:paraId="51E2E9C7" w14:textId="0D0A926E" w:rsidR="00543BC8" w:rsidRDefault="00543BC8">
      <w:r>
        <w:t xml:space="preserve">Before starting – setting up the project and the development environment </w:t>
      </w:r>
    </w:p>
    <w:p w14:paraId="69A02B20" w14:textId="016AFA5A" w:rsidR="00543BC8" w:rsidRDefault="00543BC8" w:rsidP="00543BC8">
      <w:pPr>
        <w:pStyle w:val="ListParagraph"/>
        <w:numPr>
          <w:ilvl w:val="0"/>
          <w:numId w:val="2"/>
        </w:numPr>
      </w:pPr>
      <w:r>
        <w:t xml:space="preserve">Install latest version of angular cli </w:t>
      </w:r>
    </w:p>
    <w:p w14:paraId="00130339" w14:textId="4E4287B9" w:rsidR="00543BC8" w:rsidRDefault="00543BC8" w:rsidP="00543BC8">
      <w:pPr>
        <w:pStyle w:val="ListParagraph"/>
        <w:numPr>
          <w:ilvl w:val="0"/>
          <w:numId w:val="2"/>
        </w:numPr>
      </w:pPr>
      <w:r>
        <w:t xml:space="preserve">Create git repo </w:t>
      </w:r>
    </w:p>
    <w:p w14:paraId="695D9966" w14:textId="5F4AC421" w:rsidR="00543BC8" w:rsidRDefault="00543BC8" w:rsidP="00543BC8">
      <w:pPr>
        <w:pStyle w:val="ListParagraph"/>
        <w:numPr>
          <w:ilvl w:val="0"/>
          <w:numId w:val="2"/>
        </w:numPr>
      </w:pPr>
      <w:r>
        <w:t xml:space="preserve">Create log </w:t>
      </w:r>
    </w:p>
    <w:p w14:paraId="5253169B" w14:textId="279280C4" w:rsidR="00E86635" w:rsidRDefault="00E86635" w:rsidP="00E86635"/>
    <w:p w14:paraId="3A62B67F" w14:textId="722FA04A" w:rsidR="00E86635" w:rsidRDefault="00E86635" w:rsidP="00E86635">
      <w:r>
        <w:t>Part 1</w:t>
      </w:r>
    </w:p>
    <w:p w14:paraId="28252A20" w14:textId="50F1851E" w:rsidR="00E86635" w:rsidRDefault="00E86635" w:rsidP="00E86635">
      <w:r>
        <w:t>Create</w:t>
      </w:r>
      <w:r w:rsidR="00912507">
        <w:t>d</w:t>
      </w:r>
      <w:r>
        <w:t xml:space="preserve"> new angular project using cli </w:t>
      </w:r>
    </w:p>
    <w:p w14:paraId="4AB87FD3" w14:textId="1D1BD508" w:rsidR="00A128AB" w:rsidRDefault="00A128AB" w:rsidP="00E86635">
      <w:r>
        <w:t>Add</w:t>
      </w:r>
      <w:r w:rsidR="00912507">
        <w:t>ed</w:t>
      </w:r>
      <w:r>
        <w:t xml:space="preserve"> links to font awesome and google font </w:t>
      </w:r>
    </w:p>
    <w:p w14:paraId="53C258A8" w14:textId="1C5D01CE" w:rsidR="00912507" w:rsidRDefault="00912507" w:rsidP="00E86635">
      <w:r>
        <w:t xml:space="preserve">Added navigation for the following pages </w:t>
      </w:r>
    </w:p>
    <w:p w14:paraId="371B09B0" w14:textId="4C0D869A" w:rsidR="00912507" w:rsidRDefault="00912507" w:rsidP="00912507">
      <w:pPr>
        <w:pStyle w:val="ListParagraph"/>
        <w:numPr>
          <w:ilvl w:val="0"/>
          <w:numId w:val="2"/>
        </w:numPr>
      </w:pPr>
      <w:r>
        <w:t>Home</w:t>
      </w:r>
    </w:p>
    <w:p w14:paraId="23098E9A" w14:textId="4755955F" w:rsidR="00912507" w:rsidRDefault="00912507" w:rsidP="00912507">
      <w:pPr>
        <w:pStyle w:val="ListParagraph"/>
        <w:numPr>
          <w:ilvl w:val="0"/>
          <w:numId w:val="2"/>
        </w:numPr>
      </w:pPr>
      <w:r>
        <w:t xml:space="preserve">Network </w:t>
      </w:r>
    </w:p>
    <w:p w14:paraId="39502B70" w14:textId="072AE568" w:rsidR="00912507" w:rsidRDefault="00912507" w:rsidP="00912507">
      <w:pPr>
        <w:pStyle w:val="ListParagraph"/>
        <w:numPr>
          <w:ilvl w:val="0"/>
          <w:numId w:val="2"/>
        </w:numPr>
      </w:pPr>
      <w:r>
        <w:t xml:space="preserve">Page not found – for dealing with incorrect </w:t>
      </w:r>
      <w:proofErr w:type="spellStart"/>
      <w:r>
        <w:t>urls</w:t>
      </w:r>
      <w:proofErr w:type="spellEnd"/>
      <w:r>
        <w:t xml:space="preserve"> </w:t>
      </w:r>
    </w:p>
    <w:p w14:paraId="501508B5" w14:textId="13AF8E44" w:rsidR="003145C8" w:rsidRDefault="003145C8" w:rsidP="00E86635">
      <w:r>
        <w:t>Create</w:t>
      </w:r>
      <w:r w:rsidR="00912507">
        <w:t>d</w:t>
      </w:r>
      <w:r>
        <w:t xml:space="preserve"> components </w:t>
      </w:r>
    </w:p>
    <w:p w14:paraId="44461D8D" w14:textId="33E16928" w:rsidR="00D47C59" w:rsidRDefault="00D47C59" w:rsidP="00D47C59">
      <w:pPr>
        <w:pStyle w:val="ListParagraph"/>
        <w:numPr>
          <w:ilvl w:val="0"/>
          <w:numId w:val="2"/>
        </w:numPr>
      </w:pPr>
      <w:r>
        <w:t>Home</w:t>
      </w:r>
    </w:p>
    <w:p w14:paraId="5C219AC0" w14:textId="6AFE077C" w:rsidR="00D47C59" w:rsidRDefault="00D47C59" w:rsidP="00D47C59">
      <w:pPr>
        <w:pStyle w:val="ListParagraph"/>
        <w:numPr>
          <w:ilvl w:val="0"/>
          <w:numId w:val="2"/>
        </w:numPr>
      </w:pPr>
      <w:r>
        <w:t xml:space="preserve">Nav </w:t>
      </w:r>
    </w:p>
    <w:p w14:paraId="2E722199" w14:textId="4DB834A7" w:rsidR="00D47C59" w:rsidRDefault="00D47C59" w:rsidP="00D47C59">
      <w:pPr>
        <w:pStyle w:val="ListParagraph"/>
        <w:numPr>
          <w:ilvl w:val="0"/>
          <w:numId w:val="2"/>
        </w:numPr>
      </w:pPr>
      <w:r>
        <w:t xml:space="preserve">Network with nested components representing the devices </w:t>
      </w:r>
    </w:p>
    <w:p w14:paraId="0F8F5A49" w14:textId="2EC8BD9E" w:rsidR="00D47C59" w:rsidRDefault="00D47C59" w:rsidP="00D47C59">
      <w:pPr>
        <w:pStyle w:val="ListParagraph"/>
        <w:numPr>
          <w:ilvl w:val="0"/>
          <w:numId w:val="2"/>
        </w:numPr>
      </w:pPr>
      <w:r>
        <w:t xml:space="preserve">Page not found </w:t>
      </w:r>
    </w:p>
    <w:p w14:paraId="09E76A6E" w14:textId="4AF25801" w:rsidR="00912507" w:rsidRDefault="00D47C59" w:rsidP="00D47C59">
      <w:r w:rsidRPr="00D47C59">
        <w:t>For styling I have used both</w:t>
      </w:r>
      <w:r>
        <w:t xml:space="preserve"> flexbox and grid along with sub grids to recreate the </w:t>
      </w:r>
      <w:r w:rsidR="00FB3035">
        <w:t xml:space="preserve">suggested </w:t>
      </w:r>
      <w:r>
        <w:t xml:space="preserve">view. </w:t>
      </w:r>
    </w:p>
    <w:p w14:paraId="01637351" w14:textId="004C5C3C" w:rsidR="00912507" w:rsidRDefault="00912507" w:rsidP="00D47C59">
      <w:r>
        <w:t xml:space="preserve">Considerations: </w:t>
      </w:r>
    </w:p>
    <w:p w14:paraId="0C7B2213" w14:textId="07F89E8B" w:rsidR="00912507" w:rsidRDefault="00912507" w:rsidP="00912507">
      <w:pPr>
        <w:pStyle w:val="ListParagraph"/>
        <w:numPr>
          <w:ilvl w:val="0"/>
          <w:numId w:val="2"/>
        </w:numPr>
      </w:pPr>
      <w:r>
        <w:t xml:space="preserve">Adding media queries </w:t>
      </w:r>
    </w:p>
    <w:p w14:paraId="77F4CF43" w14:textId="4E270A42" w:rsidR="00543BC8" w:rsidRDefault="00912507" w:rsidP="00912507">
      <w:pPr>
        <w:pStyle w:val="ListParagraph"/>
        <w:numPr>
          <w:ilvl w:val="0"/>
          <w:numId w:val="2"/>
        </w:numPr>
      </w:pPr>
      <w:r>
        <w:t xml:space="preserve">Implement red-gray transitions for red circle </w:t>
      </w:r>
    </w:p>
    <w:p w14:paraId="4AC17565" w14:textId="530F1A3B" w:rsidR="00912507" w:rsidRDefault="00912507" w:rsidP="00912507"/>
    <w:p w14:paraId="056E39FB" w14:textId="595C0043" w:rsidR="00912507" w:rsidRDefault="00912507" w:rsidP="00912507">
      <w:r>
        <w:t xml:space="preserve">Part 2 </w:t>
      </w:r>
    </w:p>
    <w:p w14:paraId="398301DA" w14:textId="07A50EA2" w:rsidR="00912507" w:rsidRPr="00D47C59" w:rsidRDefault="00F56B8E" w:rsidP="00912507">
      <w:r>
        <w:t xml:space="preserve">Tba </w:t>
      </w:r>
      <w:bookmarkStart w:id="0" w:name="_GoBack"/>
      <w:bookmarkEnd w:id="0"/>
    </w:p>
    <w:p w14:paraId="3AED77BB" w14:textId="53F0B265" w:rsidR="00543BC8" w:rsidRDefault="00543BC8">
      <w:r>
        <w:t>Questions to ask</w:t>
      </w:r>
    </w:p>
    <w:p w14:paraId="0A9B103A" w14:textId="789AD60D" w:rsidR="00543BC8" w:rsidRDefault="003145C8" w:rsidP="00543BC8">
      <w:pPr>
        <w:pStyle w:val="ListParagraph"/>
        <w:numPr>
          <w:ilvl w:val="0"/>
          <w:numId w:val="1"/>
        </w:numPr>
      </w:pPr>
      <w:r>
        <w:t>tba</w:t>
      </w:r>
      <w:r w:rsidR="00543BC8">
        <w:t xml:space="preserve"> </w:t>
      </w:r>
    </w:p>
    <w:sectPr w:rsidR="00543BC8" w:rsidSect="005A31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72277F"/>
    <w:multiLevelType w:val="hybridMultilevel"/>
    <w:tmpl w:val="C31A5EAE"/>
    <w:lvl w:ilvl="0" w:tplc="B8DE8B4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3E46B2"/>
    <w:multiLevelType w:val="hybridMultilevel"/>
    <w:tmpl w:val="3EACDC56"/>
    <w:lvl w:ilvl="0" w:tplc="CDCA3C9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xMDcxNLQ0MbQwMjRW0lEKTi0uzszPAykwqQUAq32BqSwAAAA="/>
  </w:docVars>
  <w:rsids>
    <w:rsidRoot w:val="00A91882"/>
    <w:rsid w:val="003145C8"/>
    <w:rsid w:val="00502B34"/>
    <w:rsid w:val="00543BC8"/>
    <w:rsid w:val="005A317B"/>
    <w:rsid w:val="00912507"/>
    <w:rsid w:val="00A128AB"/>
    <w:rsid w:val="00A91882"/>
    <w:rsid w:val="00B950F6"/>
    <w:rsid w:val="00D47C59"/>
    <w:rsid w:val="00E86635"/>
    <w:rsid w:val="00F56B8E"/>
    <w:rsid w:val="00FB3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98368E"/>
  <w15:chartTrackingRefBased/>
  <w15:docId w15:val="{A8FE24CC-81B2-417D-A7FA-09B4C7DFE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50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3BC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950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02</Words>
  <Characters>582</Characters>
  <Application>Microsoft Office Word</Application>
  <DocSecurity>0</DocSecurity>
  <Lines>4</Lines>
  <Paragraphs>1</Paragraphs>
  <ScaleCrop>false</ScaleCrop>
  <Company/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ădălina Khaji</dc:creator>
  <cp:keywords/>
  <dc:description/>
  <cp:lastModifiedBy>Mădălina Khaji</cp:lastModifiedBy>
  <cp:revision>11</cp:revision>
  <dcterms:created xsi:type="dcterms:W3CDTF">2020-02-18T08:16:00Z</dcterms:created>
  <dcterms:modified xsi:type="dcterms:W3CDTF">2020-02-19T09:46:00Z</dcterms:modified>
</cp:coreProperties>
</file>